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4CD59C" w14:textId="18CD17D7" w:rsidR="00220BF5" w:rsidRDefault="00220BF5" w:rsidP="009733A4">
      <w:pPr>
        <w:spacing w:before="4000"/>
        <w:rPr>
          <w:rFonts w:ascii="Aharoni" w:hAnsi="Aharoni" w:cs="Aharoni"/>
          <w:color w:val="FF0000"/>
          <w:sz w:val="72"/>
          <w:szCs w:val="72"/>
        </w:rPr>
      </w:pPr>
      <w:r w:rsidRPr="00E11400">
        <w:rPr>
          <w:rFonts w:ascii="Aharoni" w:hAnsi="Aharoni" w:cs="Aharoni"/>
          <w:color w:val="FF0000"/>
          <w:sz w:val="72"/>
          <w:szCs w:val="72"/>
        </w:rPr>
        <w:t>Togh.com</w:t>
      </w:r>
    </w:p>
    <w:p w14:paraId="0F184BFB" w14:textId="41C88EAD" w:rsidR="00D65546" w:rsidRPr="00E11400" w:rsidRDefault="00D65546" w:rsidP="00D65546">
      <w:pPr>
        <w:pStyle w:val="Sous-titre"/>
      </w:pPr>
      <w:r>
        <w:t>Installation guide</w:t>
      </w:r>
    </w:p>
    <w:p w14:paraId="2620E985" w14:textId="15FC5AF8" w:rsidR="009733A4" w:rsidRPr="00E11400" w:rsidRDefault="009733A4">
      <w:r w:rsidRPr="00E11400">
        <w:br w:type="page"/>
      </w:r>
    </w:p>
    <w:p w14:paraId="0D3A8E73" w14:textId="77777777" w:rsidR="00220BF5" w:rsidRPr="00E11400" w:rsidRDefault="00220BF5" w:rsidP="00220BF5"/>
    <w:p w14:paraId="0440D9B3" w14:textId="7EB99FA0" w:rsidR="00220BF5" w:rsidRPr="00E11400" w:rsidRDefault="00DD7C5E" w:rsidP="00DD7C5E">
      <w:pPr>
        <w:pStyle w:val="Titre1"/>
        <w:rPr>
          <w:lang w:val="en-US"/>
        </w:rPr>
      </w:pPr>
      <w:r w:rsidRPr="00E11400">
        <w:rPr>
          <w:lang w:val="en-US"/>
        </w:rPr>
        <w:t xml:space="preserve">Local </w:t>
      </w:r>
      <w:r w:rsidR="003A7429" w:rsidRPr="00E11400">
        <w:rPr>
          <w:lang w:val="en-US"/>
        </w:rPr>
        <w:t>Environment</w:t>
      </w:r>
    </w:p>
    <w:p w14:paraId="76130843" w14:textId="5B2C9D19" w:rsidR="009A1B40" w:rsidRPr="00E11400" w:rsidRDefault="00DD7C5E" w:rsidP="00DD7C5E">
      <w:r w:rsidRPr="00E11400">
        <w:t>How to setup a local environment?</w:t>
      </w:r>
    </w:p>
    <w:p w14:paraId="216A504D" w14:textId="06976D39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Prerequisite</w:t>
      </w:r>
    </w:p>
    <w:p w14:paraId="7A45CF9D" w14:textId="4745B209" w:rsidR="00E11400" w:rsidRPr="00E11400" w:rsidRDefault="00E11400" w:rsidP="00E11400">
      <w:pPr>
        <w:rPr>
          <w:lang w:eastAsia="fr-FR"/>
        </w:rPr>
      </w:pPr>
      <w:r w:rsidRPr="00E11400">
        <w:rPr>
          <w:lang w:eastAsia="fr-FR"/>
        </w:rPr>
        <w:t xml:space="preserve">Java </w:t>
      </w:r>
      <w:r w:rsidR="00D56272">
        <w:rPr>
          <w:lang w:eastAsia="fr-FR"/>
        </w:rPr>
        <w:t>(JDK)</w:t>
      </w:r>
      <w:r w:rsidRPr="00E11400">
        <w:rPr>
          <w:lang w:eastAsia="fr-FR"/>
        </w:rPr>
        <w:t>&gt; 1.8 must be installed</w:t>
      </w:r>
    </w:p>
    <w:p w14:paraId="35249651" w14:textId="77777777" w:rsidR="00E11400" w:rsidRPr="00E11400" w:rsidRDefault="00E11400" w:rsidP="00E11400">
      <w:pPr>
        <w:rPr>
          <w:lang w:eastAsia="fr-FR"/>
        </w:rPr>
      </w:pPr>
    </w:p>
    <w:p w14:paraId="476847D6" w14:textId="08DD0089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Clone the repository </w:t>
      </w:r>
    </w:p>
    <w:p w14:paraId="423EEF25" w14:textId="71B11506" w:rsidR="00DD7C5E" w:rsidRPr="00E11400" w:rsidRDefault="00E11400" w:rsidP="00DD7C5E">
      <w:pPr>
        <w:pStyle w:val="NormalWeb"/>
        <w:rPr>
          <w:b/>
          <w:bCs/>
          <w:lang w:val="en-US"/>
        </w:rPr>
      </w:pPr>
      <w:r w:rsidRPr="00E11400">
        <w:rPr>
          <w:lang w:val="en-US"/>
        </w:rPr>
        <w:t xml:space="preserve">Let’s say the clone is done in </w:t>
      </w:r>
      <w:r w:rsidR="00DD7C5E" w:rsidRPr="00E11400">
        <w:rPr>
          <w:b/>
          <w:bCs/>
          <w:lang w:val="en-US"/>
        </w:rPr>
        <w:t>c:\togh</w:t>
      </w:r>
    </w:p>
    <w:p w14:paraId="31806F42" w14:textId="0559FBB6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Do a git clone </w:t>
      </w:r>
      <w:hyperlink r:id="rId5" w:history="1">
        <w:r w:rsidRPr="00E11400">
          <w:rPr>
            <w:rStyle w:val="Lienhypertexte"/>
            <w:lang w:val="en-US"/>
          </w:rPr>
          <w:t>https://github.com/pierre-yves-monnet/togh</w:t>
        </w:r>
      </w:hyperlink>
    </w:p>
    <w:p w14:paraId="19423BF7" w14:textId="14A81C81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Or go to </w:t>
      </w:r>
      <w:hyperlink r:id="rId6" w:history="1">
        <w:r w:rsidRPr="00E11400">
          <w:rPr>
            <w:rStyle w:val="Lienhypertexte"/>
            <w:lang w:val="en-US"/>
          </w:rPr>
          <w:t>https://github.com/pierre-yves-monnet/togh</w:t>
        </w:r>
      </w:hyperlink>
      <w:r w:rsidRPr="00E11400">
        <w:rPr>
          <w:lang w:val="en-US"/>
        </w:rPr>
        <w:t xml:space="preserve">, then click on </w:t>
      </w:r>
      <w:r w:rsidRPr="00E11400">
        <w:rPr>
          <w:b/>
          <w:bCs/>
          <w:lang w:val="en-US"/>
        </w:rPr>
        <w:t>code</w:t>
      </w:r>
      <w:r w:rsidRPr="00E11400">
        <w:rPr>
          <w:lang w:val="en-US"/>
        </w:rPr>
        <w:t xml:space="preserve">. </w:t>
      </w:r>
    </w:p>
    <w:p w14:paraId="105A3458" w14:textId="0D5781E9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>Click on Download ZIP</w:t>
      </w:r>
    </w:p>
    <w:p w14:paraId="008AB7E4" w14:textId="6203A29D" w:rsidR="00E11400" w:rsidRPr="00E11400" w:rsidRDefault="00E11400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4082393A" wp14:editId="6A83FD9A">
            <wp:extent cx="5760720" cy="2745105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B389C" w14:textId="332E303B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Install </w:t>
      </w:r>
      <w:proofErr w:type="spellStart"/>
      <w:r w:rsidRPr="00E11400">
        <w:rPr>
          <w:lang w:val="en-US"/>
        </w:rPr>
        <w:t>npm</w:t>
      </w:r>
      <w:proofErr w:type="spellEnd"/>
    </w:p>
    <w:p w14:paraId="0DFD1164" w14:textId="5AF41B67" w:rsidR="00E11400" w:rsidRDefault="00E11400" w:rsidP="00E11400">
      <w:pPr>
        <w:rPr>
          <w:lang w:eastAsia="fr-FR"/>
        </w:rPr>
      </w:pPr>
      <w:r w:rsidRPr="00E11400">
        <w:rPr>
          <w:lang w:eastAsia="fr-FR"/>
        </w:rPr>
        <w:t xml:space="preserve">Go to </w:t>
      </w:r>
      <w:hyperlink r:id="rId8" w:history="1">
        <w:r w:rsidRPr="00E11400">
          <w:rPr>
            <w:rStyle w:val="Lienhypertexte"/>
            <w:lang w:eastAsia="fr-FR"/>
          </w:rPr>
          <w:t>https://www.npmjs.com/get-npm</w:t>
        </w:r>
      </w:hyperlink>
      <w:r w:rsidRPr="00E11400">
        <w:rPr>
          <w:lang w:eastAsia="fr-FR"/>
        </w:rPr>
        <w:t xml:space="preserve"> and click on Download.</w:t>
      </w:r>
    </w:p>
    <w:p w14:paraId="70FBC8EB" w14:textId="77777777" w:rsidR="00A5614D" w:rsidRPr="00A5614D" w:rsidRDefault="00A5614D" w:rsidP="00A5614D">
      <w:pPr>
        <w:pStyle w:val="Titre2"/>
        <w:numPr>
          <w:ilvl w:val="0"/>
          <w:numId w:val="9"/>
        </w:numPr>
        <w:rPr>
          <w:lang w:val="en-US"/>
        </w:rPr>
      </w:pPr>
      <w:r w:rsidRPr="00A5614D">
        <w:rPr>
          <w:lang w:val="en-US"/>
        </w:rPr>
        <w:t xml:space="preserve">Download all </w:t>
      </w:r>
      <w:proofErr w:type="spellStart"/>
      <w:r w:rsidRPr="00A5614D">
        <w:rPr>
          <w:lang w:val="en-US"/>
        </w:rPr>
        <w:t>npm</w:t>
      </w:r>
      <w:proofErr w:type="spellEnd"/>
      <w:r w:rsidRPr="00A5614D">
        <w:rPr>
          <w:lang w:val="en-US"/>
        </w:rPr>
        <w:t xml:space="preserve"> modules</w:t>
      </w:r>
    </w:p>
    <w:p w14:paraId="0657CBA5" w14:textId="77777777" w:rsidR="00A5614D" w:rsidRDefault="00A5614D" w:rsidP="00A5614D">
      <w:pPr>
        <w:rPr>
          <w:lang w:eastAsia="fr-FR"/>
        </w:rPr>
      </w:pPr>
      <w:r>
        <w:rPr>
          <w:lang w:eastAsia="fr-FR"/>
        </w:rPr>
        <w:t>Go to c:\togh\npm</w:t>
      </w:r>
    </w:p>
    <w:p w14:paraId="712C3E8C" w14:textId="77777777" w:rsidR="00A5614D" w:rsidRDefault="00A5614D" w:rsidP="00A5614D">
      <w:pPr>
        <w:rPr>
          <w:lang w:eastAsia="fr-FR"/>
        </w:rPr>
      </w:pPr>
      <w:r>
        <w:rPr>
          <w:lang w:eastAsia="fr-FR"/>
        </w:rPr>
        <w:t>Execute</w:t>
      </w:r>
    </w:p>
    <w:p w14:paraId="4968773F" w14:textId="77777777" w:rsidR="00A5614D" w:rsidRDefault="00A5614D" w:rsidP="00A5614D">
      <w:pPr>
        <w:pStyle w:val="command"/>
      </w:pPr>
      <w:r>
        <w:lastRenderedPageBreak/>
        <w:t>c:\togh\npm</w:t>
      </w:r>
    </w:p>
    <w:p w14:paraId="47B3856D" w14:textId="77777777" w:rsidR="00A5614D" w:rsidRPr="00E11400" w:rsidRDefault="00A5614D" w:rsidP="00A5614D">
      <w:pPr>
        <w:pStyle w:val="command"/>
      </w:pPr>
      <w:proofErr w:type="spellStart"/>
      <w:r>
        <w:t>npm</w:t>
      </w:r>
      <w:proofErr w:type="spellEnd"/>
      <w:r>
        <w:t xml:space="preserve"> install</w:t>
      </w:r>
    </w:p>
    <w:p w14:paraId="61CC2D89" w14:textId="77777777" w:rsidR="00A5614D" w:rsidRPr="00E11400" w:rsidRDefault="00A5614D" w:rsidP="00E11400">
      <w:pPr>
        <w:rPr>
          <w:lang w:eastAsia="fr-FR"/>
        </w:rPr>
      </w:pPr>
    </w:p>
    <w:p w14:paraId="605B0042" w14:textId="1E25DCFD" w:rsidR="00D56272" w:rsidRDefault="00D56272" w:rsidP="00DD7C5E">
      <w:pPr>
        <w:pStyle w:val="Titre2"/>
        <w:rPr>
          <w:lang w:val="en-US"/>
        </w:rPr>
      </w:pPr>
      <w:r>
        <w:rPr>
          <w:lang w:val="en-US"/>
        </w:rPr>
        <w:t>Install maven</w:t>
      </w:r>
    </w:p>
    <w:p w14:paraId="2D9B96CD" w14:textId="520BDD35" w:rsidR="00D56272" w:rsidRPr="00A5614D" w:rsidRDefault="00D56272" w:rsidP="00D56272">
      <w:pPr>
        <w:rPr>
          <w:lang w:val="fr-FR" w:eastAsia="fr-FR"/>
        </w:rPr>
      </w:pPr>
      <w:r w:rsidRPr="00D56272">
        <w:rPr>
          <w:lang w:eastAsia="fr-FR"/>
        </w:rPr>
        <w:t>https://maven.apache.org/download.cgi</w:t>
      </w:r>
    </w:p>
    <w:p w14:paraId="0369465F" w14:textId="5D033D7E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Install Tomcat </w:t>
      </w:r>
    </w:p>
    <w:p w14:paraId="195BBD08" w14:textId="1B3FFA53" w:rsidR="005A10C0" w:rsidRDefault="005A10C0" w:rsidP="00DD7C5E">
      <w:pPr>
        <w:pStyle w:val="NormalWeb"/>
        <w:rPr>
          <w:lang w:val="en-US"/>
        </w:rPr>
      </w:pPr>
      <w:r>
        <w:rPr>
          <w:lang w:val="en-US"/>
        </w:rPr>
        <w:t>Download from here:</w:t>
      </w:r>
    </w:p>
    <w:p w14:paraId="78BD5B83" w14:textId="45318F85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https://tomcat.apache.org/download-90.cgi</w:t>
      </w:r>
    </w:p>
    <w:p w14:paraId="136CA8DA" w14:textId="54966545" w:rsidR="00DD7C5E" w:rsidRPr="005A10C0" w:rsidRDefault="005A10C0" w:rsidP="00DD7C5E">
      <w:pPr>
        <w:pStyle w:val="NormalWeb"/>
        <w:rPr>
          <w:lang w:val="en-US"/>
        </w:rPr>
      </w:pPr>
      <w:r w:rsidRPr="005A10C0">
        <w:rPr>
          <w:lang w:val="en-US"/>
        </w:rPr>
        <w:t>Chose</w:t>
      </w:r>
      <w:r w:rsidR="00DD7C5E" w:rsidRPr="005A10C0">
        <w:rPr>
          <w:lang w:val="en-US"/>
        </w:rPr>
        <w:t xml:space="preserve"> "</w:t>
      </w:r>
      <w:hyperlink r:id="rId9" w:history="1">
        <w:r w:rsidR="00DD7C5E" w:rsidRPr="005A10C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64-bit Windows zip</w:t>
        </w:r>
      </w:hyperlink>
      <w:r w:rsidR="00DD7C5E" w:rsidRPr="005A10C0">
        <w:rPr>
          <w:rFonts w:ascii="Open Sans" w:hAnsi="Open Sans" w:cs="Open Sans"/>
          <w:color w:val="000000"/>
          <w:sz w:val="21"/>
          <w:szCs w:val="21"/>
          <w:lang w:val="en-US"/>
        </w:rPr>
        <w:t> (</w:t>
      </w:r>
      <w:proofErr w:type="spellStart"/>
      <w:r w:rsidR="00DD7C5E" w:rsidRPr="00E11400">
        <w:rPr>
          <w:lang w:val="en-US"/>
        </w:rPr>
        <w:fldChar w:fldCharType="begin"/>
      </w:r>
      <w:r w:rsidR="00DD7C5E" w:rsidRPr="005A10C0">
        <w:rPr>
          <w:lang w:val="en-US"/>
        </w:rPr>
        <w:instrText xml:space="preserve"> HYPERLINK "https://downloads.apache.org/tomcat/tomcat-9/v9.0.41/bin/apache-tomcat-9.0.41-windows-x64.zip.asc" </w:instrText>
      </w:r>
      <w:r w:rsidR="00DD7C5E" w:rsidRPr="00E11400">
        <w:rPr>
          <w:lang w:val="en-US"/>
        </w:rPr>
        <w:fldChar w:fldCharType="separate"/>
      </w:r>
      <w:r w:rsidR="00DD7C5E" w:rsidRPr="005A10C0">
        <w:rPr>
          <w:rStyle w:val="Lienhypertexte"/>
          <w:rFonts w:ascii="Open Sans" w:hAnsi="Open Sans" w:cs="Open Sans"/>
          <w:sz w:val="21"/>
          <w:szCs w:val="21"/>
          <w:lang w:val="en-US"/>
        </w:rPr>
        <w:t>pgp</w:t>
      </w:r>
      <w:proofErr w:type="spellEnd"/>
      <w:r w:rsidR="00DD7C5E" w:rsidRPr="00E11400">
        <w:rPr>
          <w:lang w:val="en-US"/>
        </w:rPr>
        <w:fldChar w:fldCharType="end"/>
      </w:r>
      <w:r w:rsidR="00DD7C5E" w:rsidRPr="005A10C0">
        <w:rPr>
          <w:rFonts w:ascii="Open Sans" w:hAnsi="Open Sans" w:cs="Open Sans"/>
          <w:color w:val="000000"/>
          <w:sz w:val="21"/>
          <w:szCs w:val="21"/>
          <w:lang w:val="en-US"/>
        </w:rPr>
        <w:t>, </w:t>
      </w:r>
      <w:hyperlink r:id="rId10" w:history="1">
        <w:r w:rsidR="00DD7C5E" w:rsidRPr="005A10C0">
          <w:rPr>
            <w:rStyle w:val="Lienhypertexte"/>
            <w:rFonts w:ascii="Open Sans" w:hAnsi="Open Sans" w:cs="Open Sans"/>
            <w:sz w:val="21"/>
            <w:szCs w:val="21"/>
            <w:lang w:val="en-US"/>
          </w:rPr>
          <w:t>sha512</w:t>
        </w:r>
      </w:hyperlink>
      <w:r w:rsidR="00DD7C5E" w:rsidRPr="005A10C0">
        <w:rPr>
          <w:lang w:val="en-US"/>
        </w:rPr>
        <w:t xml:space="preserve">)" </w:t>
      </w:r>
      <w:r w:rsidRPr="005A10C0">
        <w:rPr>
          <w:lang w:val="en-US"/>
        </w:rPr>
        <w:t>for</w:t>
      </w:r>
      <w:r w:rsidR="00DD7C5E" w:rsidRPr="005A10C0">
        <w:rPr>
          <w:lang w:val="en-US"/>
        </w:rPr>
        <w:t xml:space="preserve"> </w:t>
      </w:r>
      <w:proofErr w:type="spellStart"/>
      <w:r w:rsidR="00DD7C5E" w:rsidRPr="005A10C0">
        <w:rPr>
          <w:lang w:val="en-US"/>
        </w:rPr>
        <w:t>exemple</w:t>
      </w:r>
      <w:proofErr w:type="spellEnd"/>
      <w:r w:rsidR="00DD7C5E" w:rsidRPr="005A10C0">
        <w:rPr>
          <w:lang w:val="en-US"/>
        </w:rPr>
        <w:t xml:space="preserve"> (</w:t>
      </w:r>
      <w:r w:rsidRPr="005A10C0">
        <w:rPr>
          <w:lang w:val="en-US"/>
        </w:rPr>
        <w:t xml:space="preserve">not </w:t>
      </w:r>
      <w:r>
        <w:rPr>
          <w:lang w:val="en-US"/>
        </w:rPr>
        <w:t xml:space="preserve">the </w:t>
      </w:r>
      <w:r w:rsidR="00DD7C5E" w:rsidRPr="005A10C0">
        <w:rPr>
          <w:lang w:val="en-US"/>
        </w:rPr>
        <w:t>service installer)</w:t>
      </w:r>
    </w:p>
    <w:p w14:paraId="4A967B33" w14:textId="0FD9AC0C" w:rsidR="00DD7C5E" w:rsidRPr="005A10C0" w:rsidRDefault="005A10C0" w:rsidP="00DD7C5E">
      <w:pPr>
        <w:pStyle w:val="NormalWeb"/>
      </w:pPr>
      <w:proofErr w:type="spellStart"/>
      <w:r>
        <w:t>Unzip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under</w:t>
      </w:r>
      <w:proofErr w:type="spellEnd"/>
      <w:r>
        <w:t xml:space="preserve"> </w:t>
      </w:r>
      <w:r w:rsidR="00DD7C5E" w:rsidRPr="005A10C0">
        <w:t>c:\tomcat</w:t>
      </w:r>
    </w:p>
    <w:p w14:paraId="07DBC977" w14:textId="6CBC8B1F" w:rsidR="00E11400" w:rsidRPr="00E11400" w:rsidRDefault="00E11400" w:rsidP="00DD7C5E">
      <w:pPr>
        <w:pStyle w:val="Titre2"/>
        <w:rPr>
          <w:lang w:val="en-US"/>
        </w:rPr>
      </w:pPr>
      <w:r w:rsidRPr="00E11400">
        <w:rPr>
          <w:lang w:val="en-US"/>
        </w:rPr>
        <w:t>Copy the tomcat configuration</w:t>
      </w:r>
    </w:p>
    <w:p w14:paraId="0A0142B9" w14:textId="25CE0C59" w:rsidR="00DD7C5E" w:rsidRPr="00E11400" w:rsidRDefault="00E11400" w:rsidP="00E11400">
      <w:proofErr w:type="gramStart"/>
      <w:r w:rsidRPr="00E11400">
        <w:t xml:space="preserve">Copy </w:t>
      </w:r>
      <w:r w:rsidR="00DD7C5E" w:rsidRPr="00E11400">
        <w:t xml:space="preserve"> c:\togh\tomcat_conf</w:t>
      </w:r>
      <w:proofErr w:type="gramEnd"/>
      <w:r w:rsidR="00DD7C5E" w:rsidRPr="00E11400">
        <w:t xml:space="preserve"> </w:t>
      </w:r>
      <w:r w:rsidRPr="00E11400">
        <w:t>to</w:t>
      </w:r>
      <w:r w:rsidR="00DD7C5E" w:rsidRPr="00E11400">
        <w:t xml:space="preserve"> c:\tomcat</w:t>
      </w:r>
    </w:p>
    <w:p w14:paraId="6D697BF6" w14:textId="1A89ED63" w:rsidR="00DD7C5E" w:rsidRPr="00E11400" w:rsidRDefault="00E11400" w:rsidP="00DD7C5E">
      <w:pPr>
        <w:pStyle w:val="NormalWeb"/>
        <w:rPr>
          <w:lang w:val="en-US"/>
        </w:rPr>
      </w:pPr>
      <w:r w:rsidRPr="00E11400">
        <w:rPr>
          <w:lang w:val="en-US"/>
        </w:rPr>
        <w:t xml:space="preserve">2 files </w:t>
      </w:r>
      <w:proofErr w:type="gramStart"/>
      <w:r w:rsidRPr="00E11400">
        <w:rPr>
          <w:lang w:val="en-US"/>
        </w:rPr>
        <w:t>has</w:t>
      </w:r>
      <w:proofErr w:type="gramEnd"/>
      <w:r w:rsidRPr="00E11400">
        <w:rPr>
          <w:lang w:val="en-US"/>
        </w:rPr>
        <w:t xml:space="preserve"> to be copied. One file </w:t>
      </w:r>
      <w:proofErr w:type="gramStart"/>
      <w:r w:rsidRPr="00E11400">
        <w:rPr>
          <w:lang w:val="en-US"/>
        </w:rPr>
        <w:t xml:space="preserve">conf/server.xml  </w:t>
      </w:r>
      <w:r w:rsidR="005A10C0" w:rsidRPr="00E11400">
        <w:rPr>
          <w:lang w:val="en-US"/>
        </w:rPr>
        <w:t>should</w:t>
      </w:r>
      <w:proofErr w:type="gramEnd"/>
      <w:r w:rsidRPr="00E11400">
        <w:rPr>
          <w:lang w:val="en-US"/>
        </w:rPr>
        <w:t xml:space="preserve"> overwrite an existing file</w:t>
      </w:r>
      <w:r>
        <w:rPr>
          <w:lang w:val="en-US"/>
        </w:rPr>
        <w:t>.</w:t>
      </w:r>
    </w:p>
    <w:p w14:paraId="02C57486" w14:textId="4EC4306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War generation</w:t>
      </w:r>
    </w:p>
    <w:p w14:paraId="578265BE" w14:textId="45DFEE63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 xml:space="preserve">Execute a </w:t>
      </w:r>
      <w:proofErr w:type="spellStart"/>
      <w:r w:rsidRPr="00E11400">
        <w:rPr>
          <w:lang w:eastAsia="fr-FR"/>
        </w:rPr>
        <w:t>mvn</w:t>
      </w:r>
      <w:proofErr w:type="spellEnd"/>
      <w:r w:rsidRPr="00E11400">
        <w:rPr>
          <w:lang w:eastAsia="fr-FR"/>
        </w:rPr>
        <w:t xml:space="preserve"> install in the </w:t>
      </w:r>
      <w:proofErr w:type="spellStart"/>
      <w:r w:rsidRPr="00E11400">
        <w:rPr>
          <w:lang w:eastAsia="fr-FR"/>
        </w:rPr>
        <w:t>togh</w:t>
      </w:r>
      <w:proofErr w:type="spellEnd"/>
      <w:r w:rsidRPr="00E11400">
        <w:rPr>
          <w:lang w:eastAsia="fr-FR"/>
        </w:rPr>
        <w:t xml:space="preserve"> directory</w:t>
      </w:r>
    </w:p>
    <w:p w14:paraId="6C13D85F" w14:textId="77777777" w:rsidR="00DD7C5E" w:rsidRPr="00E11400" w:rsidRDefault="00DD7C5E" w:rsidP="00DD7C5E">
      <w:pPr>
        <w:pStyle w:val="command"/>
      </w:pPr>
      <w:r w:rsidRPr="00E11400">
        <w:t>cd c:\togh</w:t>
      </w:r>
    </w:p>
    <w:p w14:paraId="5060AE59" w14:textId="5884AED2" w:rsidR="00DD7C5E" w:rsidRPr="00E11400" w:rsidRDefault="00DD7C5E" w:rsidP="00DD7C5E">
      <w:pPr>
        <w:pStyle w:val="command"/>
      </w:pPr>
      <w:proofErr w:type="spellStart"/>
      <w:r w:rsidRPr="00E11400">
        <w:t>mvn</w:t>
      </w:r>
      <w:proofErr w:type="spellEnd"/>
      <w:r w:rsidRPr="00E11400">
        <w:t xml:space="preserve"> install</w:t>
      </w:r>
    </w:p>
    <w:p w14:paraId="7533867A" w14:textId="4453AACE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58CC79C6" wp14:editId="06DBEB35">
            <wp:extent cx="4103370" cy="2185117"/>
            <wp:effectExtent l="0" t="0" r="0" b="571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7975" cy="2192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D643A" w14:textId="50CE6229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This will generate a WAR file under c:\togh\target\</w:t>
      </w:r>
    </w:p>
    <w:p w14:paraId="24CABB05" w14:textId="33968DF5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lastRenderedPageBreak/>
        <w:t>Cop</w:t>
      </w:r>
      <w:r w:rsidR="00E11400">
        <w:rPr>
          <w:lang w:val="en-US"/>
        </w:rPr>
        <w:t>y</w:t>
      </w:r>
      <w:r w:rsidRPr="00E11400">
        <w:rPr>
          <w:lang w:val="en-US"/>
        </w:rPr>
        <w:t xml:space="preserve"> the war file on Tomcat</w:t>
      </w:r>
    </w:p>
    <w:p w14:paraId="3F28A40A" w14:textId="58D10D37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Just copy the file</w:t>
      </w:r>
    </w:p>
    <w:p w14:paraId="10758044" w14:textId="47C25E5A" w:rsidR="00DD7C5E" w:rsidRPr="00E11400" w:rsidRDefault="00DD7C5E" w:rsidP="00DD7C5E">
      <w:pPr>
        <w:pStyle w:val="command"/>
      </w:pPr>
      <w:r w:rsidRPr="00E11400">
        <w:t>copy c:\togh\target\togh-1.0.0.war c:\tomcat\webapps</w:t>
      </w:r>
    </w:p>
    <w:p w14:paraId="2579724F" w14:textId="77777777" w:rsidR="00DD7C5E" w:rsidRPr="00E11400" w:rsidRDefault="00DD7C5E" w:rsidP="00DD7C5E">
      <w:pPr>
        <w:pStyle w:val="NormalWeb"/>
        <w:rPr>
          <w:lang w:val="en-US"/>
        </w:rPr>
      </w:pPr>
    </w:p>
    <w:p w14:paraId="06C67531" w14:textId="196B01AB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> Start Tomcat</w:t>
      </w:r>
    </w:p>
    <w:p w14:paraId="392BB804" w14:textId="1BC69506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a command line</w:t>
      </w:r>
    </w:p>
    <w:p w14:paraId="068A8D08" w14:textId="77777777" w:rsidR="00DD7C5E" w:rsidRPr="00E11400" w:rsidRDefault="00DD7C5E" w:rsidP="00DD7C5E">
      <w:pPr>
        <w:pStyle w:val="command"/>
      </w:pPr>
      <w:r w:rsidRPr="00E11400">
        <w:t>cd c:\togh\tomcat\bin</w:t>
      </w:r>
    </w:p>
    <w:p w14:paraId="0C51102D" w14:textId="77777777" w:rsidR="00DD7C5E" w:rsidRPr="00E11400" w:rsidRDefault="00DD7C5E" w:rsidP="00DD7C5E">
      <w:pPr>
        <w:pStyle w:val="command"/>
      </w:pPr>
      <w:r w:rsidRPr="00E11400">
        <w:t>startup.bat</w:t>
      </w:r>
    </w:p>
    <w:p w14:paraId="1CE63E87" w14:textId="6BA5ADFA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lang w:val="en-US"/>
        </w:rPr>
        <w:t>It should be available behind the URL http://localhost:7080/togh/api/ping</w:t>
      </w:r>
    </w:p>
    <w:p w14:paraId="149988FB" w14:textId="471832FA" w:rsidR="00DD7C5E" w:rsidRPr="00E11400" w:rsidRDefault="00DD7C5E" w:rsidP="00DD7C5E">
      <w:pPr>
        <w:pStyle w:val="NormalWeb"/>
        <w:rPr>
          <w:lang w:val="en-US"/>
        </w:rPr>
      </w:pPr>
      <w:r w:rsidRPr="00E11400">
        <w:rPr>
          <w:noProof/>
          <w:lang w:val="en-US"/>
        </w:rPr>
        <w:drawing>
          <wp:inline distT="0" distB="0" distL="0" distR="0" wp14:anchorId="066874E5" wp14:editId="6839AA41">
            <wp:extent cx="5760720" cy="1651635"/>
            <wp:effectExtent l="0" t="0" r="0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9CF5A" w14:textId="5B6C5053" w:rsidR="00DD7C5E" w:rsidRPr="00E11400" w:rsidRDefault="00DD7C5E" w:rsidP="00DD7C5E">
      <w:pPr>
        <w:pStyle w:val="Titre2"/>
        <w:rPr>
          <w:lang w:val="en-US"/>
        </w:rPr>
      </w:pPr>
      <w:r w:rsidRPr="00E11400">
        <w:rPr>
          <w:lang w:val="en-US"/>
        </w:rPr>
        <w:t xml:space="preserve">Start </w:t>
      </w:r>
      <w:proofErr w:type="spellStart"/>
      <w:r w:rsidR="00E11400">
        <w:rPr>
          <w:lang w:val="en-US"/>
        </w:rPr>
        <w:t>npm</w:t>
      </w:r>
      <w:proofErr w:type="spellEnd"/>
    </w:p>
    <w:p w14:paraId="2E4E0618" w14:textId="6E37FFF7" w:rsidR="00DD7C5E" w:rsidRPr="00E11400" w:rsidRDefault="00DD7C5E" w:rsidP="00DD7C5E">
      <w:pPr>
        <w:rPr>
          <w:lang w:eastAsia="fr-FR"/>
        </w:rPr>
      </w:pPr>
      <w:r w:rsidRPr="00E11400">
        <w:rPr>
          <w:lang w:eastAsia="fr-FR"/>
        </w:rPr>
        <w:t>Start it from c:\togh\npm</w:t>
      </w:r>
    </w:p>
    <w:p w14:paraId="3FFF97F6" w14:textId="7936D419" w:rsidR="00E11400" w:rsidRPr="00E11400" w:rsidRDefault="001F6AF2" w:rsidP="00E11400">
      <w:pPr>
        <w:pStyle w:val="command"/>
      </w:pPr>
      <w:r>
        <w:t>c</w:t>
      </w:r>
      <w:r w:rsidR="00E11400" w:rsidRPr="00E11400">
        <w:t>d c:\togh\npm</w:t>
      </w:r>
    </w:p>
    <w:p w14:paraId="756392C6" w14:textId="50B777C2" w:rsidR="00E11400" w:rsidRPr="00E11400" w:rsidRDefault="006D3E66" w:rsidP="00E11400">
      <w:pPr>
        <w:pStyle w:val="command"/>
      </w:pPr>
      <w:proofErr w:type="spellStart"/>
      <w:r>
        <w:t>n</w:t>
      </w:r>
      <w:r w:rsidR="00E11400" w:rsidRPr="00E11400">
        <w:t>pm</w:t>
      </w:r>
      <w:proofErr w:type="spellEnd"/>
      <w:r w:rsidR="00E11400" w:rsidRPr="00E11400">
        <w:t xml:space="preserve"> start</w:t>
      </w:r>
    </w:p>
    <w:p w14:paraId="0897E664" w14:textId="56980CC5" w:rsidR="00E11400" w:rsidRPr="00E11400" w:rsidRDefault="00E11400" w:rsidP="00DD7C5E">
      <w:pPr>
        <w:rPr>
          <w:lang w:eastAsia="fr-FR"/>
        </w:rPr>
      </w:pPr>
      <w:r w:rsidRPr="00E11400">
        <w:rPr>
          <w:noProof/>
          <w:lang w:eastAsia="fr-FR"/>
        </w:rPr>
        <w:lastRenderedPageBreak/>
        <w:drawing>
          <wp:inline distT="0" distB="0" distL="0" distR="0" wp14:anchorId="3C09F04B" wp14:editId="46FC1B36">
            <wp:extent cx="4408170" cy="25622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12485" cy="256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C0F4" w14:textId="7812CF86" w:rsidR="00E11400" w:rsidRPr="00E11400" w:rsidRDefault="00E11400" w:rsidP="00DD7C5E">
      <w:pPr>
        <w:rPr>
          <w:lang w:eastAsia="fr-FR"/>
        </w:rPr>
      </w:pPr>
      <w:r w:rsidRPr="00E11400">
        <w:rPr>
          <w:lang w:eastAsia="fr-FR"/>
        </w:rPr>
        <w:t xml:space="preserve">Application is available on </w:t>
      </w:r>
      <w:hyperlink r:id="rId14" w:history="1">
        <w:r w:rsidRPr="00E11400">
          <w:rPr>
            <w:rStyle w:val="Lienhypertexte"/>
            <w:lang w:eastAsia="fr-FR"/>
          </w:rPr>
          <w:t>http://localhost:3000</w:t>
        </w:r>
      </w:hyperlink>
    </w:p>
    <w:p w14:paraId="6EEF060F" w14:textId="604CBB8E" w:rsidR="00E11400" w:rsidRPr="00E11400" w:rsidRDefault="00E11400" w:rsidP="00DD7C5E">
      <w:pPr>
        <w:rPr>
          <w:lang w:eastAsia="fr-FR"/>
        </w:rPr>
      </w:pPr>
      <w:r w:rsidRPr="00E11400">
        <w:rPr>
          <w:noProof/>
          <w:lang w:eastAsia="fr-FR"/>
        </w:rPr>
        <w:drawing>
          <wp:inline distT="0" distB="0" distL="0" distR="0" wp14:anchorId="7AC41ECF" wp14:editId="0E4FED51">
            <wp:extent cx="5760720" cy="1391920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3B04E" w14:textId="01C7DD2C" w:rsidR="00DD7C5E" w:rsidRDefault="00C420BD" w:rsidP="00DD7C5E">
      <w:pPr>
        <w:rPr>
          <w:lang w:val="fr-FR"/>
        </w:rPr>
      </w:pPr>
      <w:proofErr w:type="gramStart"/>
      <w:r w:rsidRPr="00C420BD">
        <w:rPr>
          <w:lang w:val="fr-FR"/>
        </w:rPr>
        <w:t>Note:</w:t>
      </w:r>
      <w:proofErr w:type="gramEnd"/>
      <w:r w:rsidRPr="00C420BD">
        <w:rPr>
          <w:lang w:val="fr-FR"/>
        </w:rPr>
        <w:t xml:space="preserve"> dans la version actuelle,</w:t>
      </w:r>
      <w:r>
        <w:rPr>
          <w:lang w:val="fr-FR"/>
        </w:rPr>
        <w:t xml:space="preserve"> quand tu </w:t>
      </w:r>
      <w:proofErr w:type="spellStart"/>
      <w:r>
        <w:rPr>
          <w:lang w:val="fr-FR"/>
        </w:rPr>
        <w:t>cree</w:t>
      </w:r>
      <w:proofErr w:type="spellEnd"/>
      <w:r>
        <w:rPr>
          <w:lang w:val="fr-FR"/>
        </w:rPr>
        <w:t xml:space="preserve"> un </w:t>
      </w:r>
      <w:proofErr w:type="spellStart"/>
      <w:r>
        <w:rPr>
          <w:lang w:val="fr-FR"/>
        </w:rPr>
        <w:t>event</w:t>
      </w:r>
      <w:proofErr w:type="spellEnd"/>
      <w:r>
        <w:rPr>
          <w:lang w:val="fr-FR"/>
        </w:rPr>
        <w:t xml:space="preserve">, tu ne bascule pas </w:t>
      </w:r>
      <w:proofErr w:type="spellStart"/>
      <w:r>
        <w:rPr>
          <w:lang w:val="fr-FR"/>
        </w:rPr>
        <w:t>immediatement</w:t>
      </w:r>
      <w:proofErr w:type="spellEnd"/>
      <w:r>
        <w:rPr>
          <w:lang w:val="fr-FR"/>
        </w:rPr>
        <w:t xml:space="preserve"> dedans. Il faut alors faire </w:t>
      </w:r>
      <w:proofErr w:type="spellStart"/>
      <w:r>
        <w:rPr>
          <w:lang w:val="fr-FR"/>
        </w:rPr>
        <w:t>Refresh</w:t>
      </w:r>
      <w:proofErr w:type="spellEnd"/>
      <w:r>
        <w:rPr>
          <w:lang w:val="fr-FR"/>
        </w:rPr>
        <w:t xml:space="preserve"> et </w:t>
      </w:r>
      <w:proofErr w:type="spellStart"/>
      <w:r>
        <w:rPr>
          <w:lang w:val="fr-FR"/>
        </w:rPr>
        <w:t>clicker</w:t>
      </w:r>
      <w:proofErr w:type="spellEnd"/>
      <w:r>
        <w:rPr>
          <w:lang w:val="fr-FR"/>
        </w:rPr>
        <w:t xml:space="preserve"> sur la ligne</w:t>
      </w:r>
    </w:p>
    <w:p w14:paraId="6B7CA445" w14:textId="42B42722" w:rsidR="00C420BD" w:rsidRDefault="006768CA" w:rsidP="00DD7C5E">
      <w:pPr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47C42678" wp14:editId="5FD1A645">
            <wp:extent cx="5753100" cy="2543175"/>
            <wp:effectExtent l="0" t="0" r="0" b="9525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E116E" w14:textId="26D1D34A" w:rsidR="006768CA" w:rsidRDefault="006768CA" w:rsidP="00DD7C5E">
      <w:r w:rsidRPr="006768CA">
        <w:t>And don’t try to select a</w:t>
      </w:r>
      <w:r>
        <w:t xml:space="preserve"> date: application goes to hell!!</w:t>
      </w:r>
    </w:p>
    <w:p w14:paraId="5AA373C1" w14:textId="77777777" w:rsidR="006768CA" w:rsidRDefault="006768CA" w:rsidP="00DD7C5E"/>
    <w:p w14:paraId="702A2203" w14:textId="3802B5B3" w:rsidR="006768CA" w:rsidRPr="006768CA" w:rsidRDefault="006768CA" w:rsidP="00DD7C5E">
      <w:r>
        <w:rPr>
          <w:noProof/>
        </w:rPr>
        <w:lastRenderedPageBreak/>
        <w:drawing>
          <wp:inline distT="0" distB="0" distL="0" distR="0" wp14:anchorId="647241ED" wp14:editId="11A9BEA0">
            <wp:extent cx="5753100" cy="2543175"/>
            <wp:effectExtent l="0" t="0" r="0" b="9525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68CA" w:rsidRPr="006768C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haroni">
    <w:altName w:val="Aharoni"/>
    <w:charset w:val="B1"/>
    <w:family w:val="auto"/>
    <w:pitch w:val="variable"/>
    <w:sig w:usb0="00000803" w:usb1="00000000" w:usb2="00000000" w:usb3="00000000" w:csb0="00000021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65399"/>
    <w:multiLevelType w:val="hybridMultilevel"/>
    <w:tmpl w:val="CC84A030"/>
    <w:lvl w:ilvl="0" w:tplc="A9CA218A">
      <w:start w:val="6"/>
      <w:numFmt w:val="decimal"/>
      <w:lvlText w:val="7.%1."/>
      <w:lvlJc w:val="left"/>
      <w:pPr>
        <w:ind w:left="1146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866" w:hanging="360"/>
      </w:pPr>
    </w:lvl>
    <w:lvl w:ilvl="2" w:tplc="040C001B" w:tentative="1">
      <w:start w:val="1"/>
      <w:numFmt w:val="lowerRoman"/>
      <w:lvlText w:val="%3."/>
      <w:lvlJc w:val="right"/>
      <w:pPr>
        <w:ind w:left="2586" w:hanging="180"/>
      </w:pPr>
    </w:lvl>
    <w:lvl w:ilvl="3" w:tplc="040C000F" w:tentative="1">
      <w:start w:val="1"/>
      <w:numFmt w:val="decimal"/>
      <w:lvlText w:val="%4."/>
      <w:lvlJc w:val="left"/>
      <w:pPr>
        <w:ind w:left="3306" w:hanging="360"/>
      </w:pPr>
    </w:lvl>
    <w:lvl w:ilvl="4" w:tplc="040C0019" w:tentative="1">
      <w:start w:val="1"/>
      <w:numFmt w:val="lowerLetter"/>
      <w:lvlText w:val="%5."/>
      <w:lvlJc w:val="left"/>
      <w:pPr>
        <w:ind w:left="4026" w:hanging="360"/>
      </w:pPr>
    </w:lvl>
    <w:lvl w:ilvl="5" w:tplc="040C001B" w:tentative="1">
      <w:start w:val="1"/>
      <w:numFmt w:val="lowerRoman"/>
      <w:lvlText w:val="%6."/>
      <w:lvlJc w:val="right"/>
      <w:pPr>
        <w:ind w:left="4746" w:hanging="180"/>
      </w:pPr>
    </w:lvl>
    <w:lvl w:ilvl="6" w:tplc="040C000F" w:tentative="1">
      <w:start w:val="1"/>
      <w:numFmt w:val="decimal"/>
      <w:lvlText w:val="%7."/>
      <w:lvlJc w:val="left"/>
      <w:pPr>
        <w:ind w:left="5466" w:hanging="360"/>
      </w:pPr>
    </w:lvl>
    <w:lvl w:ilvl="7" w:tplc="040C0019" w:tentative="1">
      <w:start w:val="1"/>
      <w:numFmt w:val="lowerLetter"/>
      <w:lvlText w:val="%8."/>
      <w:lvlJc w:val="left"/>
      <w:pPr>
        <w:ind w:left="6186" w:hanging="360"/>
      </w:pPr>
    </w:lvl>
    <w:lvl w:ilvl="8" w:tplc="040C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120A2F39"/>
    <w:multiLevelType w:val="multilevel"/>
    <w:tmpl w:val="D598C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30DD4"/>
    <w:multiLevelType w:val="multilevel"/>
    <w:tmpl w:val="4C7C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BC1A8E"/>
    <w:multiLevelType w:val="multilevel"/>
    <w:tmpl w:val="E348CDE6"/>
    <w:lvl w:ilvl="0">
      <w:start w:val="1"/>
      <w:numFmt w:val="decimal"/>
      <w:pStyle w:val="List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ListHeading2"/>
      <w:lvlText w:val="%1.%2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2">
      <w:start w:val="1"/>
      <w:numFmt w:val="decimal"/>
      <w:pStyle w:val="ListHeading3"/>
      <w:lvlText w:val="%1.%2.%3."/>
      <w:lvlJc w:val="left"/>
      <w:pPr>
        <w:tabs>
          <w:tab w:val="num" w:pos="1701"/>
        </w:tabs>
        <w:ind w:left="1701" w:hanging="113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617E73AE"/>
    <w:multiLevelType w:val="hybridMultilevel"/>
    <w:tmpl w:val="AED241BA"/>
    <w:lvl w:ilvl="0" w:tplc="FF34FE24">
      <w:start w:val="1"/>
      <w:numFmt w:val="lowerLetter"/>
      <w:pStyle w:val="Titre3"/>
      <w:lvlText w:val="%1)"/>
      <w:lvlJc w:val="left"/>
      <w:pPr>
        <w:ind w:left="1429" w:hanging="360"/>
      </w:pPr>
    </w:lvl>
    <w:lvl w:ilvl="1" w:tplc="040C0019" w:tentative="1">
      <w:start w:val="1"/>
      <w:numFmt w:val="lowerLetter"/>
      <w:lvlText w:val="%2."/>
      <w:lvlJc w:val="left"/>
      <w:pPr>
        <w:ind w:left="2149" w:hanging="360"/>
      </w:pPr>
    </w:lvl>
    <w:lvl w:ilvl="2" w:tplc="040C001B" w:tentative="1">
      <w:start w:val="1"/>
      <w:numFmt w:val="lowerRoman"/>
      <w:lvlText w:val="%3."/>
      <w:lvlJc w:val="right"/>
      <w:pPr>
        <w:ind w:left="2869" w:hanging="180"/>
      </w:pPr>
    </w:lvl>
    <w:lvl w:ilvl="3" w:tplc="040C000F" w:tentative="1">
      <w:start w:val="1"/>
      <w:numFmt w:val="decimal"/>
      <w:lvlText w:val="%4."/>
      <w:lvlJc w:val="left"/>
      <w:pPr>
        <w:ind w:left="3589" w:hanging="360"/>
      </w:pPr>
    </w:lvl>
    <w:lvl w:ilvl="4" w:tplc="040C0019" w:tentative="1">
      <w:start w:val="1"/>
      <w:numFmt w:val="lowerLetter"/>
      <w:lvlText w:val="%5."/>
      <w:lvlJc w:val="left"/>
      <w:pPr>
        <w:ind w:left="4309" w:hanging="360"/>
      </w:pPr>
    </w:lvl>
    <w:lvl w:ilvl="5" w:tplc="040C001B" w:tentative="1">
      <w:start w:val="1"/>
      <w:numFmt w:val="lowerRoman"/>
      <w:lvlText w:val="%6."/>
      <w:lvlJc w:val="right"/>
      <w:pPr>
        <w:ind w:left="5029" w:hanging="180"/>
      </w:pPr>
    </w:lvl>
    <w:lvl w:ilvl="6" w:tplc="040C000F" w:tentative="1">
      <w:start w:val="1"/>
      <w:numFmt w:val="decimal"/>
      <w:lvlText w:val="%7."/>
      <w:lvlJc w:val="left"/>
      <w:pPr>
        <w:ind w:left="5749" w:hanging="360"/>
      </w:pPr>
    </w:lvl>
    <w:lvl w:ilvl="7" w:tplc="040C0019" w:tentative="1">
      <w:start w:val="1"/>
      <w:numFmt w:val="lowerLetter"/>
      <w:lvlText w:val="%8."/>
      <w:lvlJc w:val="left"/>
      <w:pPr>
        <w:ind w:left="6469" w:hanging="360"/>
      </w:pPr>
    </w:lvl>
    <w:lvl w:ilvl="8" w:tplc="040C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77827B8C"/>
    <w:multiLevelType w:val="hybridMultilevel"/>
    <w:tmpl w:val="73D87FA2"/>
    <w:lvl w:ilvl="0" w:tplc="0CDA746E">
      <w:start w:val="1"/>
      <w:numFmt w:val="decimal"/>
      <w:pStyle w:val="Titre1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AE41E0"/>
    <w:multiLevelType w:val="hybridMultilevel"/>
    <w:tmpl w:val="C93A6034"/>
    <w:lvl w:ilvl="0" w:tplc="BF06BB74">
      <w:start w:val="1"/>
      <w:numFmt w:val="decimal"/>
      <w:pStyle w:val="Titre2"/>
      <w:lvlText w:val="4.%1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0"/>
  </w:num>
  <w:num w:numId="5">
    <w:abstractNumId w:val="6"/>
  </w:num>
  <w:num w:numId="6">
    <w:abstractNumId w:val="4"/>
  </w:num>
  <w:num w:numId="7">
    <w:abstractNumId w:val="3"/>
  </w:num>
  <w:num w:numId="8">
    <w:abstractNumId w:val="6"/>
    <w:lvlOverride w:ilvl="0">
      <w:startOverride w:val="1"/>
    </w:lvlOverride>
  </w:num>
  <w:num w:numId="9">
    <w:abstractNumId w:val="6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cwMTQGMi3MzJV0lIJTi4sz8/NACkxqAWVejj0sAAAA"/>
  </w:docVars>
  <w:rsids>
    <w:rsidRoot w:val="00301614"/>
    <w:rsid w:val="000C1D02"/>
    <w:rsid w:val="000E0815"/>
    <w:rsid w:val="001F6AF2"/>
    <w:rsid w:val="00220BF5"/>
    <w:rsid w:val="00257566"/>
    <w:rsid w:val="00301614"/>
    <w:rsid w:val="003A7429"/>
    <w:rsid w:val="005A10C0"/>
    <w:rsid w:val="006768CA"/>
    <w:rsid w:val="00691783"/>
    <w:rsid w:val="006D3E66"/>
    <w:rsid w:val="008B6C4D"/>
    <w:rsid w:val="008C1727"/>
    <w:rsid w:val="009546FE"/>
    <w:rsid w:val="009733A4"/>
    <w:rsid w:val="009802EE"/>
    <w:rsid w:val="009A1B40"/>
    <w:rsid w:val="00A46AEB"/>
    <w:rsid w:val="00A5614D"/>
    <w:rsid w:val="00A61869"/>
    <w:rsid w:val="00A77C36"/>
    <w:rsid w:val="00C420BD"/>
    <w:rsid w:val="00D56272"/>
    <w:rsid w:val="00D65546"/>
    <w:rsid w:val="00D91533"/>
    <w:rsid w:val="00DD7C5E"/>
    <w:rsid w:val="00E11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865B9"/>
  <w15:chartTrackingRefBased/>
  <w15:docId w15:val="{F6FBE08A-A737-476B-B127-99287F970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itre1">
    <w:name w:val="heading 1"/>
    <w:basedOn w:val="Normal"/>
    <w:link w:val="Titre1Car"/>
    <w:uiPriority w:val="9"/>
    <w:qFormat/>
    <w:rsid w:val="00220BF5"/>
    <w:pPr>
      <w:numPr>
        <w:numId w:val="3"/>
      </w:numPr>
      <w:spacing w:before="100" w:beforeAutospacing="1" w:after="100" w:afterAutospacing="1" w:line="240" w:lineRule="auto"/>
      <w:ind w:hanging="720"/>
      <w:outlineLvl w:val="0"/>
    </w:pPr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val="fr-FR" w:eastAsia="fr-FR"/>
    </w:rPr>
  </w:style>
  <w:style w:type="paragraph" w:styleId="Titre2">
    <w:name w:val="heading 2"/>
    <w:basedOn w:val="Normal"/>
    <w:next w:val="Normal"/>
    <w:link w:val="Titre2Car"/>
    <w:uiPriority w:val="9"/>
    <w:qFormat/>
    <w:rsid w:val="00A77C36"/>
    <w:pPr>
      <w:numPr>
        <w:numId w:val="5"/>
      </w:num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val="fr-FR" w:eastAsia="fr-FR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220BF5"/>
    <w:pPr>
      <w:keepNext/>
      <w:keepLines/>
      <w:numPr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kern w:val="36"/>
      <w:sz w:val="36"/>
      <w:szCs w:val="36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220BF5"/>
    <w:rPr>
      <w:rFonts w:ascii="Times New Roman" w:eastAsia="Times New Roman" w:hAnsi="Times New Roman" w:cs="Times New Roman"/>
      <w:b/>
      <w:bCs/>
      <w:color w:val="2F5496" w:themeColor="accent1" w:themeShade="BF"/>
      <w:sz w:val="36"/>
      <w:szCs w:val="36"/>
      <w:lang w:eastAsia="fr-FR"/>
    </w:rPr>
  </w:style>
  <w:style w:type="paragraph" w:customStyle="1" w:styleId="md-end-block">
    <w:name w:val="md-end-block"/>
    <w:basedOn w:val="Normal"/>
    <w:rsid w:val="00220B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220B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220BF5"/>
    <w:rPr>
      <w:rFonts w:ascii="Courier New" w:eastAsia="Times New Roman" w:hAnsi="Courier New" w:cs="Courier New"/>
      <w:sz w:val="20"/>
      <w:szCs w:val="20"/>
      <w:lang w:eastAsia="fr-FR"/>
    </w:rPr>
  </w:style>
  <w:style w:type="character" w:customStyle="1" w:styleId="md-tab">
    <w:name w:val="md-tab"/>
    <w:basedOn w:val="Policepardfaut"/>
    <w:rsid w:val="00220BF5"/>
  </w:style>
  <w:style w:type="character" w:customStyle="1" w:styleId="Titre3Car">
    <w:name w:val="Titre 3 Car"/>
    <w:basedOn w:val="Policepardfaut"/>
    <w:link w:val="Titre3"/>
    <w:uiPriority w:val="9"/>
    <w:rsid w:val="00220BF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ListHeading1">
    <w:name w:val="List Heading 1"/>
    <w:basedOn w:val="Titre1"/>
    <w:next w:val="Normal"/>
    <w:link w:val="ListHeading1Car"/>
    <w:qFormat/>
    <w:rsid w:val="00220BF5"/>
    <w:pPr>
      <w:keepNext/>
      <w:keepLines/>
      <w:numPr>
        <w:numId w:val="7"/>
      </w:numPr>
      <w:spacing w:before="36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C2027"/>
      <w:lang w:val="en-US"/>
    </w:rPr>
  </w:style>
  <w:style w:type="paragraph" w:customStyle="1" w:styleId="ListHeading2">
    <w:name w:val="List Heading 2"/>
    <w:basedOn w:val="Titre2"/>
    <w:next w:val="Normal"/>
    <w:qFormat/>
    <w:rsid w:val="00220BF5"/>
    <w:pPr>
      <w:keepNext/>
      <w:keepLines/>
      <w:numPr>
        <w:ilvl w:val="1"/>
        <w:numId w:val="7"/>
      </w:numPr>
      <w:tabs>
        <w:tab w:val="clear" w:pos="851"/>
        <w:tab w:val="num" w:pos="1418"/>
      </w:tabs>
      <w:spacing w:before="320" w:beforeAutospacing="0" w:afterAutospacing="0" w:line="276" w:lineRule="auto"/>
    </w:pPr>
    <w:rPr>
      <w:rFonts w:ascii="HelveticaNeueLT Std Med Cn" w:eastAsia="MS Mincho" w:hAnsi="HelveticaNeueLT Std Med Cn"/>
      <w:b w:val="0"/>
      <w:bCs w:val="0"/>
      <w:color w:val="CE1126"/>
      <w:sz w:val="32"/>
      <w:szCs w:val="32"/>
      <w:lang w:val="en-US" w:eastAsia="en-US"/>
    </w:rPr>
  </w:style>
  <w:style w:type="paragraph" w:customStyle="1" w:styleId="ListHeading3">
    <w:name w:val="List Heading 3"/>
    <w:basedOn w:val="Normal"/>
    <w:next w:val="Normal"/>
    <w:qFormat/>
    <w:rsid w:val="00220BF5"/>
    <w:pPr>
      <w:numPr>
        <w:ilvl w:val="2"/>
        <w:numId w:val="7"/>
      </w:numPr>
      <w:spacing w:before="260" w:after="100" w:line="276" w:lineRule="auto"/>
      <w:ind w:left="1134"/>
    </w:pPr>
    <w:rPr>
      <w:rFonts w:ascii="HelveticaNeueLT Std Med Cn" w:eastAsia="MS Mincho" w:hAnsi="HelveticaNeueLT Std Med Cn" w:cs="Times New Roman"/>
      <w:color w:val="CE1126"/>
      <w:sz w:val="26"/>
      <w:szCs w:val="26"/>
    </w:rPr>
  </w:style>
  <w:style w:type="character" w:customStyle="1" w:styleId="ListHeading1Car">
    <w:name w:val="List Heading 1 Car"/>
    <w:basedOn w:val="Titre1Car"/>
    <w:link w:val="ListHeading1"/>
    <w:rsid w:val="00220BF5"/>
    <w:rPr>
      <w:rFonts w:ascii="HelveticaNeueLT Std Med Cn" w:eastAsia="MS Mincho" w:hAnsi="HelveticaNeueLT Std Med Cn" w:cs="Times New Roman"/>
      <w:b w:val="0"/>
      <w:bCs w:val="0"/>
      <w:color w:val="CC2027"/>
      <w:kern w:val="36"/>
      <w:sz w:val="36"/>
      <w:szCs w:val="36"/>
      <w:lang w:val="en-US" w:eastAsia="fr-FR"/>
    </w:rPr>
  </w:style>
  <w:style w:type="table" w:styleId="Grilledutableau">
    <w:name w:val="Table Grid"/>
    <w:basedOn w:val="TableauNormal"/>
    <w:uiPriority w:val="39"/>
    <w:rsid w:val="006917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A61869"/>
    <w:pPr>
      <w:ind w:left="720"/>
      <w:contextualSpacing/>
    </w:pPr>
  </w:style>
  <w:style w:type="character" w:customStyle="1" w:styleId="keyword">
    <w:name w:val="keyword"/>
    <w:basedOn w:val="Policepardfaut"/>
    <w:uiPriority w:val="1"/>
    <w:qFormat/>
    <w:rsid w:val="000E0815"/>
    <w:rPr>
      <w:b/>
      <w:bCs/>
      <w:i/>
      <w:iCs/>
      <w:lang w:eastAsia="fr-FR"/>
    </w:rPr>
  </w:style>
  <w:style w:type="character" w:styleId="Lienhypertexte">
    <w:name w:val="Hyperlink"/>
    <w:basedOn w:val="Policepardfaut"/>
    <w:uiPriority w:val="99"/>
    <w:unhideWhenUsed/>
    <w:rsid w:val="00D91533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D9153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D7C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 w:eastAsia="fr-FR"/>
    </w:rPr>
  </w:style>
  <w:style w:type="paragraph" w:customStyle="1" w:styleId="command">
    <w:name w:val="command"/>
    <w:basedOn w:val="NormalWeb"/>
    <w:qFormat/>
    <w:rsid w:val="00DD7C5E"/>
    <w:pPr>
      <w:shd w:val="clear" w:color="auto" w:fill="DBDBDB" w:themeFill="accent3" w:themeFillTint="66"/>
    </w:pPr>
    <w:rPr>
      <w:sz w:val="20"/>
      <w:szCs w:val="20"/>
      <w:lang w:val="en-US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D6554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D65546"/>
    <w:rPr>
      <w:rFonts w:eastAsiaTheme="minorEastAsia"/>
      <w:color w:val="5A5A5A" w:themeColor="text1" w:themeTint="A5"/>
      <w:spacing w:val="15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6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9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get-npm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github.com/pierre-yves-monnet/togh" TargetMode="External"/><Relationship Id="rId11" Type="http://schemas.openxmlformats.org/officeDocument/2006/relationships/image" Target="media/image2.png"/><Relationship Id="rId5" Type="http://schemas.openxmlformats.org/officeDocument/2006/relationships/hyperlink" Target="https://github.com/pierre-yves-monnet/togh" TargetMode="External"/><Relationship Id="rId15" Type="http://schemas.openxmlformats.org/officeDocument/2006/relationships/image" Target="media/image5.png"/><Relationship Id="rId10" Type="http://schemas.openxmlformats.org/officeDocument/2006/relationships/hyperlink" Target="https://downloads.apache.org/tomcat/tomcat-9/v9.0.41/bin/apache-tomcat-9.0.41-windows-x64.zip.sha512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pache.osuosl.org/tomcat/tomcat-9/v9.0.41/bin/apache-tomcat-9.0.41-windows-x64.zip" TargetMode="External"/><Relationship Id="rId14" Type="http://schemas.openxmlformats.org/officeDocument/2006/relationships/hyperlink" Target="http://localhost:3000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0</TotalTime>
  <Pages>1</Pages>
  <Words>329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-yves Monnet</dc:creator>
  <cp:keywords/>
  <dc:description/>
  <cp:lastModifiedBy>Pierre-yves Monnet</cp:lastModifiedBy>
  <cp:revision>11</cp:revision>
  <dcterms:created xsi:type="dcterms:W3CDTF">2020-12-20T22:30:00Z</dcterms:created>
  <dcterms:modified xsi:type="dcterms:W3CDTF">2021-01-28T18:03:00Z</dcterms:modified>
</cp:coreProperties>
</file>